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Heading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3: CATT, ZTE, ASUSTek, OPPO, NEC (5)</w:t>
      </w:r>
    </w:p>
    <w:p w14:paraId="3153F099" w14:textId="6DFDE28E" w:rsidR="008F20CC" w:rsidRDefault="008F20CC" w:rsidP="008F20CC">
      <w:pPr>
        <w:spacing w:beforeLines="50" w:before="120"/>
      </w:pPr>
      <w:r>
        <w:t>It seems beneficial to firstly further analyze the pros/cons for each option, before final conclusion.</w:t>
      </w:r>
    </w:p>
    <w:p w14:paraId="74F7EF8B" w14:textId="56D215A1" w:rsidR="008F20CC" w:rsidRDefault="008F20CC" w:rsidP="008F20CC">
      <w:pPr>
        <w:pStyle w:val="Heading2"/>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poin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Huawei, HiSilicon</w:t>
            </w:r>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gNB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Also, we understand the options are mainly discussed based on For</w:t>
            </w:r>
            <w:r w:rsidRPr="001D24CD">
              <w:t xml:space="preserve"> RRC_INACTIVE/RRC_IDLE/OOC</w:t>
            </w:r>
            <w:r>
              <w:t xml:space="preserve"> UEs scenario. For CONNECTED UE, anyway the UE can rely on proper network configuration, and we may not need any option at all.</w:t>
            </w:r>
          </w:p>
        </w:tc>
      </w:tr>
      <w:tr w:rsidR="00427E02" w14:paraId="7D877AB6" w14:textId="77777777" w:rsidTr="00427E02">
        <w:trPr>
          <w:ins w:id="13"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4" w:author="CATT (Xiao)" w:date="2023-10-24T13:34:00Z"/>
              </w:rPr>
            </w:pPr>
            <w:ins w:id="15"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6" w:author="CATT (Xiao)" w:date="2023-10-24T13:34:00Z"/>
              </w:rPr>
            </w:pPr>
            <w:ins w:id="17"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8" w:author="CATT (Xiao)" w:date="2023-10-24T13:34:00Z"/>
              </w:rPr>
            </w:pPr>
            <w:ins w:id="19" w:author="CATT (Xiao)" w:date="2023-10-24T13:35:00Z">
              <w:r>
                <w:rPr>
                  <w:rFonts w:hint="eastAsia"/>
                </w:rPr>
                <w:t xml:space="preserve">These Pros are at the sacrifice of more </w:t>
              </w:r>
            </w:ins>
            <w:ins w:id="20" w:author="CATT (Xiao)" w:date="2023-10-24T13:37:00Z">
              <w:r>
                <w:rPr>
                  <w:rFonts w:hint="eastAsia"/>
                </w:rPr>
                <w:t xml:space="preserve">UE/NW </w:t>
              </w:r>
            </w:ins>
            <w:ins w:id="21" w:author="CATT (Xiao)" w:date="2023-10-24T13:35:00Z">
              <w:r>
                <w:t>complicat</w:t>
              </w:r>
            </w:ins>
            <w:ins w:id="22" w:author="CATT (Xiao)" w:date="2023-10-24T13:37:00Z">
              <w:r>
                <w:rPr>
                  <w:rFonts w:hint="eastAsia"/>
                </w:rPr>
                <w:t>ion</w:t>
              </w:r>
            </w:ins>
            <w:ins w:id="23" w:author="CATT (Xiao)" w:date="2023-10-24T13:35:00Z">
              <w:r>
                <w:rPr>
                  <w:rFonts w:hint="eastAsia"/>
                </w:rPr>
                <w:t>, i.e. at the worst case, only 1-t</w:t>
              </w:r>
            </w:ins>
            <w:ins w:id="24" w:author="CATT (Xiao)" w:date="2023-10-24T13:36:00Z">
              <w:r>
                <w:rPr>
                  <w:rFonts w:hint="eastAsia"/>
                </w:rPr>
                <w:t>o-1 mapping between flows and SLRBs can be supported, w/o any two flows ab</w:t>
              </w:r>
            </w:ins>
            <w:ins w:id="25" w:author="CATT (Xiao)" w:date="2023-10-24T13:37:00Z">
              <w:r>
                <w:rPr>
                  <w:rFonts w:hint="eastAsia"/>
                </w:rPr>
                <w:t>le to be mapped to the same SLRB</w:t>
              </w:r>
            </w:ins>
            <w:ins w:id="26"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t>Pros-1, Pros-2</w:t>
            </w:r>
          </w:p>
        </w:tc>
        <w:tc>
          <w:tcPr>
            <w:tcW w:w="10739" w:type="dxa"/>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This is the cleanest way of respecting Qos flow to carrier mapping. We have the same understanding as Huawei that if NW knows QoS flow to carrier mapping, i.e., via SUI message in RRC_CONNECTED, the gNB shall configure the SL RB properly, i.e., not assign to the same SL RB if the flow is mapped to different carriers. The question in RRC_IDLE/INACTIVE and OoC is more like how to achieve this in the UE side when the gNB does not have full knowledge or is not reachable, which we see as a flexibility granted by the gNB but not violatation.</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rFonts w:hint="eastAsia"/>
              </w:rPr>
            </w:pPr>
          </w:p>
        </w:tc>
      </w:tr>
    </w:tbl>
    <w:p w14:paraId="1E4E39FD" w14:textId="77777777" w:rsidR="007B1BFF" w:rsidRPr="00427E02"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behavior igoring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27"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an one-to-one manner</w:t>
      </w:r>
    </w:p>
    <w:p w14:paraId="32B3AA60" w14:textId="77777777" w:rsidR="00E93849" w:rsidRDefault="00E93849" w:rsidP="00E93849">
      <w:pPr>
        <w:rPr>
          <w:ins w:id="28" w:author="Apple - Zhibin Wu 2" w:date="2023-10-19T12:50:00Z"/>
          <w:b/>
          <w:bCs/>
        </w:rPr>
      </w:pPr>
      <w:ins w:id="2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It will cause misalignment on understanding of SLRB mapping between gNB and UE (esp. UE in RRC_CONNECTED), which will make gNB difficulty to configure duplication.</w:t>
        </w:r>
      </w:ins>
    </w:p>
    <w:p w14:paraId="319BFF51" w14:textId="77777777" w:rsidR="00E93849" w:rsidRDefault="00E93849" w:rsidP="00E93849">
      <w:pPr>
        <w:rPr>
          <w:ins w:id="30" w:author="Apple - Zhibin Wu 2" w:date="2023-10-19T12:50:00Z"/>
          <w:b/>
          <w:bCs/>
        </w:rPr>
      </w:pPr>
      <w:ins w:id="3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It may lead to different UE behaviors on SDAP (i.e. flow-to-bearer mapping) for different RRC states</w:t>
        </w:r>
      </w:ins>
    </w:p>
    <w:p w14:paraId="489E831E" w14:textId="77777777" w:rsidR="00E93849" w:rsidRPr="007B1BFF" w:rsidRDefault="00E93849" w:rsidP="00E93849">
      <w:pPr>
        <w:rPr>
          <w:ins w:id="32" w:author="Apple - Zhibin Wu 2" w:date="2023-10-19T12:50:00Z"/>
          <w:b/>
          <w:bCs/>
        </w:rPr>
      </w:pPr>
      <w:ins w:id="33" w:author="Apple - Zhibin Wu 2" w:date="2023-10-19T12:50:00Z">
        <w:r>
          <w:rPr>
            <w:b/>
            <w:bCs/>
          </w:rPr>
          <w:t>- Cons-6: It leads to cross-WG incompatibility issue as PC5 QoS-to-SLRB mapping is also specified in TS 24.588. A joint discussion wth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34" w:author="OPPO (Qianxi Lu) - Post123bis" w:date="2023-10-23T09:59:00Z">
              <w:r w:rsidDel="00EB03F6">
                <w:rPr>
                  <w:rFonts w:hint="eastAsia"/>
                </w:rPr>
                <w:delText>P</w:delText>
              </w:r>
              <w:r w:rsidDel="00EB03F6">
                <w:delText>ros</w:delText>
              </w:r>
            </w:del>
            <w:ins w:id="3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UE  have different understanding on the QoS flow</w:t>
            </w:r>
            <w:r w:rsidR="00D936AD">
              <w:t xml:space="preserve"> to RB mapping, e.g., RX UE may deliver the RB to a differnet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configued mapping is </w:t>
            </w:r>
            <w:r>
              <w:rPr>
                <w:rFonts w:ascii="Helvetica" w:hAnsi="Helvetica"/>
                <w:color w:val="000000"/>
              </w:rPr>
              <w:t>a SEQUENCE of QoS profiles, not just a single one QoS profile or a single QFI in sl-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SL-MappedQoS-FlowsListDedicated-r16</w:t>
            </w:r>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Obviously, with option 1, if the TX UE could use one single Uu SLRB Config to create two SLRBs, these two SLRBs (support only one Qos flow) created by TX UE are not matching the SLRB ConfigIndex (support a sequence of multiple QoS flows) provided in Uu interface, but “invented” by UE itself. If this is allowed, then UE can be allowed to have many “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gNB configures SLRB and SDAP mapping, it needs to differentiate legacy UE, Rel-18 UE without SL capability and Rel-18 UE with SL capability. It puts a new burden for gNB and may introduce multiple followed maintainanc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use one single Uu SLRB Config to create two or more SLRBs, it will cause misalignment between gNB and UE, and thereby gNB is difficulty to provide a proper duplication configuration. It means the agreed flow-to-carrier mapping report in SUI is not sufficient, and other info (e.g. UE actual SDAP mapping) needs to be reported to able gNB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o resolve the issue in Cons-4, we think one solution is that option 1 is only applied to IDLE/INACTIVE/OOC UEs (rather than CONNECTED UEs). But it will cause different UE behaviors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Qos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Huawei, HiSilicon</w:t>
            </w:r>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T</w:t>
            </w:r>
            <w:r>
              <w:t>herefor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means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We understand that</w:t>
            </w:r>
            <w:r>
              <w:t>,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lastRenderedPageBreak/>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configuration and we agree with xiaomi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sidelink.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3, agree with Xiaomi and Huawei that the UE does not need to establish so many SLRBs as there are some repetitive QoS flows and also,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36"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7" w:author="CATT (Xiao)" w:date="2023-10-24T13:37:00Z"/>
              </w:rPr>
            </w:pPr>
            <w:ins w:id="38"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9" w:author="CATT (Xiao)" w:date="2023-10-24T13:37:00Z"/>
              </w:rPr>
            </w:pPr>
            <w:ins w:id="40"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41" w:author="CATT (Xiao)" w:date="2023-10-24T13:43:00Z"/>
                <w:lang w:val="en-US"/>
              </w:rPr>
            </w:pPr>
            <w:ins w:id="42" w:author="CATT (Xiao)" w:date="2023-10-24T13:40:00Z">
              <w:r>
                <w:rPr>
                  <w:rFonts w:hint="eastAsia"/>
                  <w:lang w:val="en-US"/>
                </w:rPr>
                <w:t>For option-1, t</w:t>
              </w:r>
            </w:ins>
            <w:ins w:id="43" w:author="CATT (Xiao)" w:date="2023-10-24T13:38:00Z">
              <w:r>
                <w:rPr>
                  <w:rFonts w:hint="eastAsia"/>
                  <w:lang w:val="en-US"/>
                </w:rPr>
                <w:t xml:space="preserve">he inter-operability </w:t>
              </w:r>
            </w:ins>
            <w:ins w:id="44" w:author="CATT (Xiao)" w:date="2023-10-24T13:40:00Z">
              <w:r>
                <w:rPr>
                  <w:rFonts w:hint="eastAsia"/>
                  <w:lang w:val="en-US"/>
                </w:rPr>
                <w:t>issue</w:t>
              </w:r>
            </w:ins>
            <w:ins w:id="45" w:author="CATT (Xiao)" w:date="2023-10-24T13:44:00Z">
              <w:r w:rsidR="00566D7A">
                <w:rPr>
                  <w:rFonts w:hint="eastAsia"/>
                  <w:lang w:val="en-US"/>
                </w:rPr>
                <w:t xml:space="preserve"> in Cons-2</w:t>
              </w:r>
            </w:ins>
            <w:ins w:id="46" w:author="CATT (Xiao)" w:date="2023-10-24T13:40:00Z">
              <w:r>
                <w:rPr>
                  <w:rFonts w:hint="eastAsia"/>
                  <w:lang w:val="en-US"/>
                </w:rPr>
                <w:t xml:space="preserve"> </w:t>
              </w:r>
            </w:ins>
            <w:ins w:id="47" w:author="CATT (Xiao)" w:date="2023-10-24T13:38:00Z">
              <w:r>
                <w:rPr>
                  <w:rFonts w:hint="eastAsia"/>
                  <w:lang w:val="en-US"/>
                </w:rPr>
                <w:t xml:space="preserve">is </w:t>
              </w:r>
            </w:ins>
            <w:ins w:id="48" w:author="CATT (Xiao)" w:date="2023-10-24T13:39:00Z">
              <w:r>
                <w:rPr>
                  <w:rFonts w:hint="eastAsia"/>
                  <w:lang w:val="en-US"/>
                </w:rPr>
                <w:t>objectively existing, as long as there</w:t>
              </w:r>
              <w:r>
                <w:rPr>
                  <w:lang w:val="en-US"/>
                </w:rPr>
                <w:t>’</w:t>
              </w:r>
              <w:r>
                <w:rPr>
                  <w:rFonts w:hint="eastAsia"/>
                  <w:lang w:val="en-US"/>
                </w:rPr>
                <w:t>s already been Rel-16/17 NW</w:t>
              </w:r>
            </w:ins>
            <w:ins w:id="49" w:author="CATT (Xiao)" w:date="2023-10-24T14:02:00Z">
              <w:r w:rsidR="006043C0">
                <w:rPr>
                  <w:rFonts w:hint="eastAsia"/>
                  <w:lang w:val="en-US"/>
                </w:rPr>
                <w:t>/UE</w:t>
              </w:r>
            </w:ins>
            <w:ins w:id="50" w:author="CATT (Xiao)" w:date="2023-10-24T13:39:00Z">
              <w:r>
                <w:rPr>
                  <w:rFonts w:hint="eastAsia"/>
                  <w:lang w:val="en-US"/>
                </w:rPr>
                <w:t xml:space="preserve"> implementation supporting NR SL via the legacy understanding (e.g. only one SLRB can be </w:t>
              </w:r>
              <w:r>
                <w:rPr>
                  <w:lang w:val="en-US"/>
                </w:rPr>
                <w:t>configured</w:t>
              </w:r>
              <w:r>
                <w:rPr>
                  <w:rFonts w:hint="eastAsia"/>
                  <w:lang w:val="en-US"/>
                </w:rPr>
                <w:t xml:space="preserve"> serving all the mapped flows). </w:t>
              </w:r>
            </w:ins>
            <w:ins w:id="51" w:author="CATT (Xiao)" w:date="2023-10-24T13:44:00Z">
              <w:r w:rsidR="00566D7A">
                <w:rPr>
                  <w:rFonts w:hint="eastAsia"/>
                  <w:lang w:val="en-US"/>
                </w:rPr>
                <w:t>T</w:t>
              </w:r>
            </w:ins>
            <w:ins w:id="52" w:author="CATT (Xiao)" w:date="2023-10-24T13:40:00Z">
              <w:r>
                <w:rPr>
                  <w:rFonts w:hint="eastAsia"/>
                  <w:lang w:val="en-US"/>
                </w:rPr>
                <w:t xml:space="preserve">o avoid this inter-operability issue, Rel-18 UEs have to implement two ways of SLRB configuration, one fitting Rel-16/17 </w:t>
              </w:r>
            </w:ins>
            <w:ins w:id="53" w:author="CATT (Xiao)" w:date="2023-10-24T13:41:00Z">
              <w:r>
                <w:rPr>
                  <w:rFonts w:hint="eastAsia"/>
                  <w:lang w:val="en-US"/>
                </w:rPr>
                <w:t>legacy wa</w:t>
              </w:r>
            </w:ins>
            <w:ins w:id="54" w:author="CATT (Xiao)" w:date="2023-10-24T13:42:00Z">
              <w:r>
                <w:rPr>
                  <w:rFonts w:hint="eastAsia"/>
                  <w:lang w:val="en-US"/>
                </w:rPr>
                <w:t xml:space="preserve">y (when served by Rel-16/17 NW </w:t>
              </w:r>
            </w:ins>
            <w:ins w:id="55" w:author="CATT (Xiao)" w:date="2023-10-24T13:43:00Z">
              <w:r>
                <w:rPr>
                  <w:rFonts w:hint="eastAsia"/>
                  <w:lang w:val="en-US"/>
                </w:rPr>
                <w:t>including only</w:t>
              </w:r>
            </w:ins>
            <w:ins w:id="56" w:author="CATT (Xiao)" w:date="2023-10-24T13:42:00Z">
              <w:r>
                <w:rPr>
                  <w:rFonts w:hint="eastAsia"/>
                  <w:lang w:val="en-US"/>
                </w:rPr>
                <w:t xml:space="preserve"> legacy SLRB config in SIB</w:t>
              </w:r>
            </w:ins>
            <w:ins w:id="57" w:author="CATT (Xiao)" w:date="2023-10-24T13:41:00Z">
              <w:r>
                <w:rPr>
                  <w:rFonts w:hint="eastAsia"/>
                  <w:lang w:val="en-US"/>
                </w:rPr>
                <w:t>)</w:t>
              </w:r>
            </w:ins>
            <w:ins w:id="58" w:author="CATT (Xiao)" w:date="2023-10-24T13:40:00Z">
              <w:r w:rsidR="006043C0">
                <w:rPr>
                  <w:rFonts w:hint="eastAsia"/>
                  <w:lang w:val="en-US"/>
                </w:rPr>
                <w:t xml:space="preserve">, </w:t>
              </w:r>
            </w:ins>
            <w:ins w:id="59" w:author="CATT (Xiao)" w:date="2023-10-24T14:02:00Z">
              <w:r w:rsidR="006043C0">
                <w:rPr>
                  <w:rFonts w:hint="eastAsia"/>
                  <w:lang w:val="en-US"/>
                </w:rPr>
                <w:t>th</w:t>
              </w:r>
            </w:ins>
            <w:ins w:id="60" w:author="CATT (Xiao)" w:date="2023-10-24T14:03:00Z">
              <w:r w:rsidR="006043C0">
                <w:rPr>
                  <w:rFonts w:hint="eastAsia"/>
                  <w:lang w:val="en-US"/>
                </w:rPr>
                <w:t>e other</w:t>
              </w:r>
            </w:ins>
            <w:ins w:id="61" w:author="CATT (Xiao)" w:date="2023-10-24T13:40:00Z">
              <w:r>
                <w:rPr>
                  <w:rFonts w:hint="eastAsia"/>
                  <w:lang w:val="en-US"/>
                </w:rPr>
                <w:t xml:space="preserve"> fitting Rel</w:t>
              </w:r>
            </w:ins>
            <w:ins w:id="62" w:author="CATT (Xiao)" w:date="2023-10-24T13:41:00Z">
              <w:r>
                <w:rPr>
                  <w:rFonts w:hint="eastAsia"/>
                  <w:lang w:val="en-US"/>
                </w:rPr>
                <w:t>-18 new way</w:t>
              </w:r>
            </w:ins>
            <w:ins w:id="63" w:author="CATT (Xiao)" w:date="2023-10-24T13:42:00Z">
              <w:r>
                <w:rPr>
                  <w:rFonts w:hint="eastAsia"/>
                  <w:lang w:val="en-US"/>
                </w:rPr>
                <w:t xml:space="preserve">. </w:t>
              </w:r>
            </w:ins>
            <w:ins w:id="64" w:author="CATT (Xiao)" w:date="2023-10-24T13:41:00Z">
              <w:r>
                <w:rPr>
                  <w:rFonts w:hint="eastAsia"/>
                  <w:lang w:val="en-US"/>
                </w:rPr>
                <w:t>Rel-18 NW</w:t>
              </w:r>
            </w:ins>
            <w:ins w:id="65" w:author="CATT (Xiao)" w:date="2023-10-24T13:44:00Z">
              <w:r w:rsidR="00566D7A">
                <w:rPr>
                  <w:rFonts w:hint="eastAsia"/>
                  <w:lang w:val="en-US"/>
                </w:rPr>
                <w:t>s</w:t>
              </w:r>
            </w:ins>
            <w:ins w:id="66" w:author="CATT (Xiao)" w:date="2023-10-24T13:41:00Z">
              <w:r>
                <w:rPr>
                  <w:rFonts w:hint="eastAsia"/>
                  <w:lang w:val="en-US"/>
                </w:rPr>
                <w:t xml:space="preserve"> </w:t>
              </w:r>
            </w:ins>
            <w:ins w:id="67" w:author="CATT (Xiao)" w:date="2023-10-24T14:03:00Z">
              <w:r w:rsidR="006043C0">
                <w:rPr>
                  <w:rFonts w:hint="eastAsia"/>
                  <w:lang w:val="en-US"/>
                </w:rPr>
                <w:t xml:space="preserve">also </w:t>
              </w:r>
            </w:ins>
            <w:ins w:id="68" w:author="CATT (Xiao)" w:date="2023-10-24T13:41:00Z">
              <w:r>
                <w:rPr>
                  <w:rFonts w:hint="eastAsia"/>
                  <w:lang w:val="en-US"/>
                </w:rPr>
                <w:t>ha</w:t>
              </w:r>
            </w:ins>
            <w:ins w:id="69" w:author="CATT (Xiao)" w:date="2023-10-24T13:44:00Z">
              <w:r w:rsidR="00566D7A">
                <w:rPr>
                  <w:rFonts w:hint="eastAsia"/>
                  <w:lang w:val="en-US"/>
                </w:rPr>
                <w:t>ve</w:t>
              </w:r>
            </w:ins>
            <w:ins w:id="70" w:author="CATT (Xiao)" w:date="2023-10-24T13:41:00Z">
              <w:r>
                <w:rPr>
                  <w:rFonts w:hint="eastAsia"/>
                  <w:lang w:val="en-US"/>
                </w:rPr>
                <w:t xml:space="preserve"> to implement two sets of SLRB configuration, one </w:t>
              </w:r>
            </w:ins>
            <w:ins w:id="71" w:author="CATT (Xiao)" w:date="2023-10-24T13:43:00Z">
              <w:r>
                <w:rPr>
                  <w:rFonts w:hint="eastAsia"/>
                  <w:lang w:val="en-US"/>
                </w:rPr>
                <w:t xml:space="preserve">set </w:t>
              </w:r>
            </w:ins>
            <w:ins w:id="72" w:author="CATT (Xiao)" w:date="2023-10-24T13:42:00Z">
              <w:r>
                <w:rPr>
                  <w:rFonts w:hint="eastAsia"/>
                  <w:lang w:val="en-US"/>
                </w:rPr>
                <w:t xml:space="preserve">fitting the Rel-16/17 UEs in its coverage, the other </w:t>
              </w:r>
            </w:ins>
            <w:ins w:id="73" w:author="CATT (Xiao)" w:date="2023-10-24T13:43:00Z">
              <w:r>
                <w:rPr>
                  <w:rFonts w:hint="eastAsia"/>
                  <w:lang w:val="en-US"/>
                </w:rPr>
                <w:t xml:space="preserve">set </w:t>
              </w:r>
            </w:ins>
            <w:ins w:id="74" w:author="CATT (Xiao)" w:date="2023-10-24T13:42:00Z">
              <w:r>
                <w:rPr>
                  <w:rFonts w:hint="eastAsia"/>
                  <w:lang w:val="en-US"/>
                </w:rPr>
                <w:t>serv</w:t>
              </w:r>
            </w:ins>
            <w:ins w:id="75" w:author="CATT (Xiao)" w:date="2023-10-24T13:43:00Z">
              <w:r>
                <w:rPr>
                  <w:rFonts w:hint="eastAsia"/>
                  <w:lang w:val="en-US"/>
                </w:rPr>
                <w:t>ing</w:t>
              </w:r>
            </w:ins>
            <w:ins w:id="76" w:author="CATT (Xiao)" w:date="2023-10-24T13:42:00Z">
              <w:r>
                <w:rPr>
                  <w:rFonts w:hint="eastAsia"/>
                  <w:lang w:val="en-US"/>
                </w:rPr>
                <w:t xml:space="preserve"> the new Rel-18 UE supporting SL CA (</w:t>
              </w:r>
            </w:ins>
            <w:ins w:id="77" w:author="CATT (Xiao)" w:date="2023-10-24T13:44:00Z">
              <w:r w:rsidR="00566D7A">
                <w:rPr>
                  <w:rFonts w:hint="eastAsia"/>
                  <w:lang w:val="en-US"/>
                </w:rPr>
                <w:t>only visible to Rel-18 UEs</w:t>
              </w:r>
            </w:ins>
            <w:ins w:id="7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79" w:author="CATT (Xiao)" w:date="2023-10-24T13:37:00Z"/>
                <w:lang w:val="en-US"/>
              </w:rPr>
            </w:pPr>
            <w:ins w:id="80" w:author="CATT (Xiao)" w:date="2023-10-24T13:43:00Z">
              <w:r>
                <w:rPr>
                  <w:rFonts w:hint="eastAsia"/>
                  <w:lang w:val="en-US"/>
                </w:rPr>
                <w:t>Also, towards Cons-4, we do not accept to change any CONNEC</w:t>
              </w:r>
            </w:ins>
            <w:ins w:id="81" w:author="CATT (Xiao)" w:date="2023-10-24T13:44:00Z">
              <w:r>
                <w:rPr>
                  <w:rFonts w:hint="eastAsia"/>
                  <w:lang w:val="en-US"/>
                </w:rPr>
                <w:t xml:space="preserve">TED </w:t>
              </w:r>
            </w:ins>
            <w:ins w:id="8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RadioBearerConfig includes SL DRB configuration index, i.e., slrb-Uu-ConfigIndex,</w:t>
            </w:r>
            <w:r>
              <w:rPr>
                <w:lang w:val="en-US"/>
              </w:rPr>
              <w:t xml:space="preserve"> and</w:t>
            </w:r>
            <w:r>
              <w:t xml:space="preserve"> sl-SDAP-Config in SL RB configuration indicates how to map SL QoS flows to SL DRB by using this SL DRB configuration. Thus, creating more than one SL RBs by using single SL RB configuration is considered already allowed behaviour than a violation.</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t xml:space="preserve">Cons-2: Does this mean inter-operatbility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It is unlikely that every QoS flow is mapped to different carriers and needs to mapped to different SL RBs. If it is a problem in RRC_IDLE/INACTIVE and OoC, the same problem would occur in RRC_CONNECTED as the gNB will 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4: In RRC_CONNECTED, option 1 means that gNB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3301D2AB" w14:textId="77777777" w:rsidR="007B1BFF" w:rsidRPr="00427E02" w:rsidRDefault="007B1BFF" w:rsidP="008F20CC"/>
    <w:p w14:paraId="0F4D52ED" w14:textId="77777777" w:rsidR="007B1BFF" w:rsidRDefault="007B1BFF" w:rsidP="007B1BFF">
      <w:r>
        <w:rPr>
          <w:rFonts w:hint="eastAsia"/>
        </w:rPr>
        <w:lastRenderedPageBreak/>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TableGrid"/>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e.g. UE actual SDAP mapping for one SLRB) needs to be reported to gNB, to alleviate the misalignment between gNB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8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4" w:author="CATT (Xiao)" w:date="2023-10-24T13:45:00Z"/>
                <w:lang w:val="en-US"/>
              </w:rPr>
            </w:pPr>
            <w:ins w:id="8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45:00Z"/>
                <w:lang w:val="en-US"/>
              </w:rPr>
            </w:pPr>
            <w:ins w:id="8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45:00Z"/>
                <w:lang w:val="en-US"/>
              </w:rPr>
            </w:pPr>
            <w:ins w:id="89" w:author="CATT (Xiao)" w:date="2023-10-24T13:45:00Z">
              <w:r>
                <w:rPr>
                  <w:rFonts w:hint="eastAsia"/>
                  <w:lang w:val="en-US"/>
                </w:rPr>
                <w:t>To address</w:t>
              </w:r>
            </w:ins>
            <w:ins w:id="90" w:author="CATT (Xiao)" w:date="2023-10-24T14:03:00Z">
              <w:r w:rsidR="006043C0">
                <w:rPr>
                  <w:rFonts w:hint="eastAsia"/>
                  <w:lang w:val="en-US"/>
                </w:rPr>
                <w:t xml:space="preserve"> the</w:t>
              </w:r>
            </w:ins>
            <w:ins w:id="91" w:author="CATT (Xiao)" w:date="2023-10-24T13:45:00Z">
              <w:r>
                <w:rPr>
                  <w:rFonts w:hint="eastAsia"/>
                  <w:lang w:val="en-US"/>
                </w:rPr>
                <w:t xml:space="preserve"> inter-operability issue, a new set of SLRB configurations need to be introduced in SIB as non-critical </w:t>
              </w:r>
            </w:ins>
            <w:ins w:id="92" w:author="CATT (Xiao)" w:date="2023-10-24T14:03:00Z">
              <w:r w:rsidR="006043C0">
                <w:rPr>
                  <w:lang w:val="en-US"/>
                </w:rPr>
                <w:t>extension</w:t>
              </w:r>
            </w:ins>
            <w:ins w:id="93"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We may need to restrict it to RRC_INACTIVE/IDLE and OoC. NOTE is also fine because we understand that it is already supported behaviour for R16 UE.</w:t>
            </w:r>
          </w:p>
        </w:tc>
      </w:tr>
    </w:tbl>
    <w:p w14:paraId="020C215C" w14:textId="77777777" w:rsidR="007B1BFF" w:rsidRPr="000103D1" w:rsidRDefault="007B1BFF" w:rsidP="007B1BFF">
      <w:pPr>
        <w:rPr>
          <w:lang w:val="en-US"/>
        </w:rPr>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TableGrid"/>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The foremost meaning of “technical feasible“ is that the solution is a legitimiat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We don’t think option 1 means ‘ignoring network configurations’, but only about the sidelink UE’s behaviour based on correct understanding of network SDAP configuration.</w:t>
            </w:r>
          </w:p>
        </w:tc>
      </w:tr>
      <w:tr w:rsidR="00AB104E" w14:paraId="7280836C" w14:textId="77777777" w:rsidTr="00AB104E">
        <w:trPr>
          <w:ins w:id="94"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5" w:author="CATT (Xiao)" w:date="2023-10-24T13:46:00Z"/>
                <w:lang w:val="en-US"/>
              </w:rPr>
            </w:pPr>
            <w:ins w:id="96"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7" w:author="CATT (Xiao)" w:date="2023-10-24T13:46:00Z"/>
                <w:lang w:val="en-US"/>
              </w:rPr>
            </w:pPr>
            <w:ins w:id="98"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9" w:author="CATT (Xiao)" w:date="2023-10-24T13:46:00Z"/>
                <w:lang w:val="en-US"/>
              </w:rPr>
            </w:pPr>
            <w:ins w:id="100"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101" w:author="CATT (Xiao)" w:date="2023-10-24T13:47:00Z">
              <w:r>
                <w:rPr>
                  <w:rFonts w:hint="eastAsia"/>
                  <w:lang w:val="en-US"/>
                </w:rPr>
                <w:t xml:space="preserve">UEs, it is feasible only when the inter-operability issue is addressed. </w:t>
              </w:r>
            </w:ins>
            <w:ins w:id="102"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77777777"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gNB configuration or ignore ASN.1. </w:t>
            </w:r>
          </w:p>
        </w:tc>
      </w:tr>
    </w:tbl>
    <w:p w14:paraId="6BD88B2F" w14:textId="77777777" w:rsidR="007B1BFF" w:rsidRPr="00AB104E"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10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47:00Z"/>
              </w:rPr>
            </w:pPr>
            <w:ins w:id="105"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47:00Z"/>
              </w:rPr>
            </w:pPr>
            <w:ins w:id="10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8" w:author="CATT (Xiao)" w:date="2023-10-24T13:47:00Z"/>
              </w:rPr>
            </w:pPr>
            <w:ins w:id="109" w:author="CATT (Xiao)" w:date="2023-10-24T13:47:00Z">
              <w:r>
                <w:rPr>
                  <w:rFonts w:hint="eastAsia"/>
                </w:rPr>
                <w:t>For IDLE/INACTIVE</w:t>
              </w:r>
            </w:ins>
            <w:ins w:id="110"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only for RRC_IDLE/INACTIVE and OoC UE.</w:t>
            </w:r>
            <w:r>
              <w:t xml:space="preserve"> </w:t>
            </w: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Heading2"/>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Secure higher layer flow-to-carrier mapping without changing legacy SDAP behavior</w:t>
      </w:r>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1" w:author="CATT (Xiao)" w:date="2023-10-24T13:48:00Z">
                  <w:rPr>
                    <w:rFonts w:eastAsia="Batang"/>
                    <w:lang w:eastAsia="ko-KR"/>
                  </w:rPr>
                </w:rPrChange>
              </w:rPr>
            </w:pPr>
            <w:ins w:id="112"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3" w:author="CATT (Xiao)" w:date="2023-10-24T13:48:00Z">
                  <w:rPr>
                    <w:rFonts w:eastAsia="Batang"/>
                    <w:lang w:eastAsia="ko-KR"/>
                  </w:rPr>
                </w:rPrChange>
              </w:rPr>
            </w:pPr>
            <w:ins w:id="114"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15" w:author="OPPO (Qianxi Lu) - Post123bis" w:date="2023-10-23T10:01:00Z">
              <w:r w:rsidDel="00EB03F6">
                <w:rPr>
                  <w:rFonts w:hint="eastAsia"/>
                </w:rPr>
                <w:delText>P</w:delText>
              </w:r>
              <w:r w:rsidDel="00EB03F6">
                <w:delText>ros</w:delText>
              </w:r>
            </w:del>
            <w:ins w:id="116"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can not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i.e. flow-to-carrier mapping is from V2X layer while SDAP configuration is from gNB). Since the two mappings are not fully coordinated, this issue can't be avoided in our view. Meanwhile how much reduction depends on how difference of the allowed carriers of different QoS flowed mapped to one SLRB. Please note that current NW may obtain prior informatin on IDLE/INACTIVE/OOC UEs to determine its SIB12/preconfiguration.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NormalWeb"/>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NormalWeb"/>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w:t>
                  </w:r>
                  <w:r>
                    <w:rPr>
                      <w:sz w:val="21"/>
                      <w:szCs w:val="21"/>
                    </w:rPr>
                    <w:lastRenderedPageBreak/>
                    <w:t>I, an AF-Service-Identifier or an External Application Identifier.</w:t>
                  </w:r>
                </w:p>
                <w:p w14:paraId="57992F80" w14:textId="77777777" w:rsidR="00E93849" w:rsidRDefault="00E93849" w:rsidP="00752C74">
                  <w:pPr>
                    <w:pStyle w:val="NormalWeb"/>
                    <w:wordWrap w:val="0"/>
                    <w:spacing w:after="0" w:afterAutospacing="0"/>
                    <w:rPr>
                      <w:rFonts w:ascii="Helvetica" w:hAnsi="Helvetica"/>
                    </w:rPr>
                  </w:pPr>
                  <w:r>
                    <w:rPr>
                      <w:sz w:val="21"/>
                      <w:szCs w:val="21"/>
                    </w:rPr>
                    <w:t>2)</w:t>
                  </w:r>
                  <w:r>
                    <w:rPr>
                      <w:rStyle w:val="apple-converted-space"/>
                      <w:rFonts w:ascii="Helvetica" w:hAnsi="Helvetica"/>
                    </w:rPr>
                    <w:t> </w:t>
                  </w:r>
                  <w:r>
                    <w:rPr>
                      <w:rStyle w:val="Strong"/>
                      <w:sz w:val="21"/>
                      <w:szCs w:val="21"/>
                      <w:shd w:val="clear" w:color="auto" w:fill="92D050"/>
                    </w:rPr>
                    <w:t>Service Parameters</w:t>
                  </w:r>
                  <w:r>
                    <w:rPr>
                      <w:sz w:val="21"/>
                      <w:szCs w:val="21"/>
                    </w:rPr>
                    <w:t>.</w:t>
                  </w:r>
                </w:p>
                <w:p w14:paraId="2AC023E2"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752C74">
                  <w:pPr>
                    <w:pStyle w:val="NormalWeb"/>
                    <w:wordWrap w:val="0"/>
                    <w:spacing w:after="0" w:afterAutospacing="0"/>
                    <w:rPr>
                      <w:rFonts w:ascii="Helvetica" w:hAnsi="Helvetica"/>
                    </w:rPr>
                  </w:pPr>
                  <w:r>
                    <w:rPr>
                      <w:sz w:val="21"/>
                      <w:szCs w:val="21"/>
                    </w:rPr>
                    <w:t>29.522:</w:t>
                  </w:r>
                </w:p>
                <w:p w14:paraId="6F1D66B7" w14:textId="77777777" w:rsidR="00E93849" w:rsidRDefault="00E93849" w:rsidP="00752C74">
                  <w:pPr>
                    <w:pStyle w:val="NormalWeb"/>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NormalWeb"/>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NormalWeb"/>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configuration parameters for V2X communications over Uu within the "paramOverUu"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paritial overlapping, and thereby the no-intersection case (i.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Huawei, HiSilicon</w:t>
            </w:r>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1, the UE can not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 so we don’t take it as a good choice. </w:t>
            </w:r>
          </w:p>
        </w:tc>
      </w:tr>
      <w:tr w:rsidR="00AB104E" w14:paraId="142D8A3F" w14:textId="77777777" w:rsidTr="00AB104E">
        <w:trPr>
          <w:ins w:id="117"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18" w:author="CATT (Xiao)" w:date="2023-10-24T13:49:00Z"/>
              </w:rPr>
            </w:pPr>
            <w:ins w:id="119"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20"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121" w:author="CATT (Xiao)" w:date="2023-10-24T13:49:00Z"/>
              </w:rPr>
            </w:pPr>
            <w:ins w:id="122" w:author="CATT (Xiao)" w:date="2023-10-24T13:49:00Z">
              <w:r>
                <w:rPr>
                  <w:rFonts w:hint="eastAsia"/>
                </w:rPr>
                <w:t>We think, if RAN2 can make the assumption that the applicable carriers for the same PC5 QoS PROFILE are always the same</w:t>
              </w:r>
            </w:ins>
            <w:ins w:id="123" w:author="CATT (Xiao)" w:date="2023-10-24T13:51:00Z">
              <w:r>
                <w:rPr>
                  <w:rFonts w:hint="eastAsia"/>
                </w:rPr>
                <w:t xml:space="preserve"> (e.g. realized via proper implementation)</w:t>
              </w:r>
            </w:ins>
            <w:ins w:id="124"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125" w:author="CATT (Xiao)" w:date="2023-10-24T13:50:00Z">
              <w:r>
                <w:rPr>
                  <w:rFonts w:hint="eastAsia"/>
                </w:rPr>
                <w:t xml:space="preserve">n the SIB. If RAN2 can make </w:t>
              </w:r>
              <w:r w:rsidR="00602AB2">
                <w:rPr>
                  <w:rFonts w:hint="eastAsia"/>
                </w:rPr>
                <w:t>such an assumption and conclude</w:t>
              </w:r>
            </w:ins>
            <w:ins w:id="126" w:author="CATT (Xiao)" w:date="2023-10-24T14:04:00Z">
              <w:r w:rsidR="00602AB2">
                <w:rPr>
                  <w:rFonts w:hint="eastAsia"/>
                </w:rPr>
                <w:t xml:space="preserve"> that</w:t>
              </w:r>
            </w:ins>
            <w:ins w:id="127" w:author="CATT (Xiao)" w:date="2023-10-24T13:50:00Z">
              <w:r>
                <w:rPr>
                  <w:rFonts w:hint="eastAsia"/>
                </w:rPr>
                <w:t xml:space="preserve"> it can be realized by implementation, we nform SA2 of our assumption, tasking them to confirm such </w:t>
              </w:r>
              <w:r>
                <w:t>impl</w:t>
              </w:r>
            </w:ins>
            <w:ins w:id="128" w:author="CATT (Xiao)" w:date="2023-10-24T13:51:00Z">
              <w:r>
                <w:rPr>
                  <w:rFonts w:hint="eastAsia"/>
                </w:rPr>
                <w:t>ementation</w:t>
              </w:r>
            </w:ins>
            <w:ins w:id="129" w:author="CATT (Xiao)" w:date="2023-10-24T13:50:00Z">
              <w:r>
                <w:rPr>
                  <w:rFonts w:hint="eastAsia"/>
                </w:rPr>
                <w:t xml:space="preserve">. Then, option-2 can 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A) to determine the allowed carrier(s) for a LCH based on a flow-to-carrier mapping in a static manner regardless of actual data that is available for transmission, or B) to determine the allowed carrier(s) for a LCH based on an actual data that is available for transmission.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1: Reducing usable carriers would decrease the benefit of CA in RRC_INACTIVE/IDLE and OoC,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w:t>
            </w:r>
            <w:r>
              <w:lastRenderedPageBreak/>
              <w:t>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bl>
    <w:p w14:paraId="3AF36591" w14:textId="77777777" w:rsidR="00F90FEB" w:rsidRPr="00AB104E"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TableGrid"/>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Yes</w:t>
            </w:r>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130" w:name="OLE_LINK2"/>
            <w:r>
              <w:t>frequencies associated with all the PC5 QoS flows</w:t>
            </w:r>
            <w:bookmarkEnd w:id="13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13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2" w:author="CATT (Xiao)" w:date="2023-10-24T13:52:00Z"/>
              </w:rPr>
            </w:pPr>
            <w:ins w:id="13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4" w:author="CATT (Xiao)" w:date="2023-10-24T13:52:00Z"/>
              </w:rPr>
            </w:pPr>
            <w:ins w:id="13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6" w:author="CATT (Xiao)" w:date="2023-10-24T13:52:00Z"/>
              </w:rPr>
            </w:pPr>
            <w:ins w:id="137" w:author="CATT (Xiao)" w:date="2023-10-24T13:52:00Z">
              <w:r>
                <w:rPr>
                  <w:rFonts w:hint="eastAsia"/>
                </w:rPr>
                <w:t xml:space="preserve">If Option-2 is </w:t>
              </w:r>
              <w:r>
                <w:t>agreed</w:t>
              </w:r>
              <w:r>
                <w:rPr>
                  <w:rFonts w:hint="eastAsia"/>
                </w:rPr>
                <w:t>, the Spec impact is no more than adding an</w:t>
              </w:r>
            </w:ins>
            <w:ins w:id="138" w:author="CATT (Xiao)" w:date="2023-10-24T13:53:00Z">
              <w:r>
                <w:rPr>
                  <w:rFonts w:hint="eastAsia"/>
                </w:rPr>
                <w:t>other</w:t>
              </w:r>
            </w:ins>
            <w:ins w:id="13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140"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TableGrid"/>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If the targeted scenario is QoS flows assocated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141" w:name="OLE_LINK7"/>
            <w:r>
              <w:rPr>
                <w:rFonts w:eastAsia="Batang" w:hint="eastAsia"/>
                <w:lang w:eastAsia="ko-KR"/>
              </w:rPr>
              <w:t>Agree with Xiaomi</w:t>
            </w:r>
            <w:bookmarkEnd w:id="141"/>
          </w:p>
        </w:tc>
      </w:tr>
      <w:tr w:rsidR="00552503" w14:paraId="504D9E90" w14:textId="77777777" w:rsidTr="00552503">
        <w:trPr>
          <w:ins w:id="142"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3" w:author="CATT (Xiao)" w:date="2023-10-24T13:54:00Z"/>
              </w:rPr>
            </w:pPr>
            <w:ins w:id="144"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5" w:author="CATT (Xiao)" w:date="2023-10-24T13:54:00Z"/>
              </w:rPr>
            </w:pPr>
            <w:ins w:id="146"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47" w:author="CATT (Xiao)" w:date="2023-10-24T13:54:00Z"/>
              </w:rPr>
            </w:pPr>
            <w:ins w:id="148" w:author="CATT (Xiao)" w:date="2023-10-24T13:55:00Z">
              <w:r>
                <w:rPr>
                  <w:rFonts w:hint="eastAsia"/>
                </w:rPr>
                <w:t>We think if we can make the assumption as we showed in Q2-1</w:t>
              </w:r>
            </w:ins>
            <w:ins w:id="149" w:author="CATT (Xiao)" w:date="2023-10-24T14:04:00Z">
              <w:r w:rsidR="00602AB2">
                <w:rPr>
                  <w:rFonts w:hint="eastAsia"/>
                </w:rPr>
                <w:t>b</w:t>
              </w:r>
            </w:ins>
            <w:ins w:id="150" w:author="CATT (Xiao)" w:date="2023-10-24T13:55:00Z">
              <w:r>
                <w:rPr>
                  <w:rFonts w:hint="eastAsia"/>
                </w:rPr>
                <w:t>, it is feasible. Otherwise, it depends on how people regar</w:t>
              </w:r>
            </w:ins>
            <w:ins w:id="151"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152"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3" w:author="CATT (Xiao)" w:date="2023-10-24T13:57:00Z"/>
              </w:rPr>
            </w:pPr>
            <w:ins w:id="154"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5"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56" w:author="CATT (Xiao)" w:date="2023-10-24T13:57:00Z"/>
              </w:rPr>
            </w:pPr>
            <w:ins w:id="157" w:author="CATT (Xiao)" w:date="2023-10-24T13:57:00Z">
              <w:r>
                <w:t>W</w:t>
              </w:r>
              <w:r>
                <w:rPr>
                  <w:rFonts w:hint="eastAsia"/>
                </w:rPr>
                <w:t xml:space="preserve">e want to see first how people </w:t>
              </w:r>
            </w:ins>
            <w:ins w:id="158" w:author="CATT (Xiao)" w:date="2023-10-24T14:05:00Z">
              <w:r w:rsidR="00602AB2">
                <w:rPr>
                  <w:rFonts w:hint="eastAsia"/>
                </w:rPr>
                <w:t xml:space="preserve">are </w:t>
              </w:r>
            </w:ins>
            <w:ins w:id="159" w:author="CATT (Xiao)" w:date="2023-10-24T13:58:00Z">
              <w:r>
                <w:rPr>
                  <w:rFonts w:hint="eastAsia"/>
                </w:rPr>
                <w:t>suppose</w:t>
              </w:r>
            </w:ins>
            <w:ins w:id="160" w:author="CATT (Xiao)" w:date="2023-10-24T14:05:00Z">
              <w:r w:rsidR="00602AB2">
                <w:rPr>
                  <w:rFonts w:hint="eastAsia"/>
                </w:rPr>
                <w:t>d</w:t>
              </w:r>
            </w:ins>
            <w:ins w:id="161" w:author="CATT (Xiao)" w:date="2023-10-24T13:58:00Z">
              <w:r>
                <w:rPr>
                  <w:rFonts w:hint="eastAsia"/>
                </w:rPr>
                <w:t xml:space="preserve"> to</w:t>
              </w:r>
            </w:ins>
            <w:ins w:id="162"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163" w:author="CATT (Xiao)" w:date="2023-10-24T13:58:00Z">
              <w:r>
                <w:rPr>
                  <w:rFonts w:hint="eastAsia"/>
                </w:rPr>
                <w:t>.</w:t>
              </w:r>
            </w:ins>
          </w:p>
        </w:tc>
      </w:tr>
    </w:tbl>
    <w:p w14:paraId="6EC4FF10" w14:textId="77777777" w:rsidR="00F90FEB" w:rsidRPr="00552503" w:rsidRDefault="00F90FEB" w:rsidP="00F90FEB"/>
    <w:p w14:paraId="77362680" w14:textId="5841EC24" w:rsidR="004C75B0" w:rsidRDefault="00F90FEB" w:rsidP="00F90FEB">
      <w:pPr>
        <w:pStyle w:val="Heading2"/>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can not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clealy conclude that </w:t>
            </w:r>
            <w:r w:rsidRPr="009E77DA">
              <w:rPr>
                <w:b/>
                <w:bCs/>
              </w:rPr>
              <w:t>RAN2 do not enforce flow-to-cairrier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OoC UE can be guaranteed without modifying the text of the current running CR.</w:t>
            </w:r>
          </w:p>
          <w:p w14:paraId="6F25BC73" w14:textId="0E9CC8F2" w:rsidR="00866FC2" w:rsidRDefault="00866FC2" w:rsidP="00866FC2">
            <w:r>
              <w:lastRenderedPageBreak/>
              <w:t xml:space="preserve">Howerver, if RAN2 prefers allowed carrier decision based on SLRB configuration of dedicated RRC/SIB/Preconfiguraiton, RRC connected/Idle/Inactive/OoC UE can rely on SLRB configuration of network / pre-configuration. However, in the case of an RRC idle/inactive/OoC UE, if there is no carrier mapped to the QoS flow in the default SLRB configuration, as first mentioned, </w:t>
            </w:r>
            <w:r w:rsidRPr="0074674A">
              <w:t xml:space="preserve">UE </w:t>
            </w:r>
            <w:r>
              <w:t xml:space="preserve">can </w:t>
            </w:r>
            <w:r w:rsidRPr="0074674A">
              <w:t xml:space="preserve">simply determines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modeling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sidelink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r w:rsidRPr="00442725">
              <w:rPr>
                <w:rFonts w:ascii="Times New Roman" w:eastAsia="Malgun Gothic" w:hAnsi="Times New Roman"/>
                <w:szCs w:val="20"/>
                <w:lang w:eastAsia="en-US"/>
              </w:rPr>
              <w:t>sidelink logical channels which meet the following conditions and only consider one sidelink logical channel among sidelink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allowed on the carrier where the SCI is transmitted for NR sidelink,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option-2. But for option-1,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Huawei, HiSilicon</w:t>
            </w:r>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is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option-3,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164"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5" w:author="CATT (Xiao)" w:date="2023-10-24T13:59:00Z"/>
              </w:rPr>
            </w:pPr>
            <w:ins w:id="166" w:author="CATT (Xiao)" w:date="2023-10-24T13:59:00Z">
              <w:r>
                <w:rPr>
                  <w:rFonts w:hint="eastAsia"/>
                  <w:lang w:val="en-US"/>
                </w:rPr>
                <w:lastRenderedPageBreak/>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7"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8" w:author="CATT (Xiao)" w:date="2023-10-24T13:59:00Z"/>
              </w:rPr>
            </w:pPr>
            <w:ins w:id="169" w:author="CATT (Xiao)" w:date="2023-10-24T13:59:00Z">
              <w:r>
                <w:rPr>
                  <w:rFonts w:hint="eastAsia"/>
                </w:rPr>
                <w:t>We assume that if this issue cannot be addressed, it means flow-to-carrier mapping cannot be supported in AS by Rel-18 NR SL communication, and the V2X layer can only implement</w:t>
              </w:r>
            </w:ins>
            <w:ins w:id="170" w:author="CATT (Xiao)" w:date="2023-10-24T14:00:00Z">
              <w:r>
                <w:rPr>
                  <w:rFonts w:hint="eastAsia"/>
                </w:rPr>
                <w:t xml:space="preserve"> DST-to-carrier mapping (i.e. all flows sharing same sets of carriers). This is the worst cas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 xml:space="preserve">Not sure about LG’s comment. Our understanding is that SL DRX is </w:t>
            </w:r>
            <w:r>
              <w:rPr>
                <w:lang w:val="en-US"/>
              </w:rPr>
              <w:t>mapped to QoS profile, i.e., not for QoS flow itself.</w:t>
            </w:r>
            <w:r w:rsidR="00FB4BDC">
              <w:rPr>
                <w:lang w:val="en-US"/>
              </w:rPr>
              <w:t xml:space="preserve"> </w:t>
            </w:r>
            <w:r w:rsidR="00046B57">
              <w:rPr>
                <w:lang w:val="en-US"/>
              </w:rPr>
              <w:t xml:space="preserve">Option 3 means that flow-to-carrier mapping is not supported only for RRC_INACTIVE/IDLE and OoO cases. For RRC_CONNECTED, it is still possible by the gNB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2F8ADE03" w14:textId="77777777" w:rsidR="00F90FEB" w:rsidRPr="00A5333A" w:rsidRDefault="00F90FEB" w:rsidP="00F90FEB">
      <w:pPr>
        <w:rPr>
          <w:lang w:val="en-US"/>
        </w:rPr>
      </w:pPr>
    </w:p>
    <w:p w14:paraId="6C5CB204" w14:textId="46252C02" w:rsidR="00F90FEB" w:rsidRPr="00F90FEB" w:rsidRDefault="00F90FEB" w:rsidP="00F90FEB">
      <w:pPr>
        <w:pStyle w:val="Heading2"/>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TableGrid"/>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r>
              <w:rPr>
                <w:lang w:val="en-US"/>
              </w:rPr>
              <w:t>Yes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s comment, we are supportive to ask SA2 if the th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171"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2" w:author="CATT (Xiao)" w:date="2023-10-24T14:00:00Z"/>
              </w:rPr>
            </w:pPr>
            <w:ins w:id="173"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4" w:author="CATT (Xiao)" w:date="2023-10-24T14:00:00Z"/>
              </w:rPr>
            </w:pPr>
            <w:ins w:id="175"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6" w:author="CATT (Xiao)" w:date="2023-10-24T14:00:00Z"/>
              </w:rPr>
            </w:pPr>
            <w:ins w:id="177" w:author="CATT (Xiao)" w:date="2023-10-24T14:00:00Z">
              <w:r>
                <w:rPr>
                  <w:rFonts w:hint="eastAsia"/>
                </w:rPr>
                <w:t>Especially whe</w:t>
              </w:r>
            </w:ins>
            <w:ins w:id="178" w:author="CATT (Xiao)" w:date="2023-10-24T14:01:00Z">
              <w:r>
                <w:rPr>
                  <w:rFonts w:hint="eastAsia"/>
                </w:rPr>
                <w:t xml:space="preserve">n RAN2 cannot support such fine </w:t>
              </w:r>
              <w:r>
                <w:t>granularity</w:t>
              </w:r>
              <w:r>
                <w:rPr>
                  <w:rFonts w:hint="eastAsia"/>
                </w:rPr>
                <w:t xml:space="preserve"> of per flow applicable carriers, SA2 needs to be informed that their conclusion is </w:t>
              </w:r>
              <w:r>
                <w:t>technically</w:t>
              </w:r>
              <w:r>
                <w:rPr>
                  <w:rFonts w:hint="eastAsia"/>
                </w:rPr>
                <w:t xml:space="preserve"> infeasible from </w:t>
              </w:r>
            </w:ins>
            <w:ins w:id="179" w:author="CATT (Xiao)" w:date="2023-10-24T14:02:00Z">
              <w:r>
                <w:rPr>
                  <w:rFonts w:hint="eastAsia"/>
                </w:rPr>
                <w:t>AS</w:t>
              </w:r>
            </w:ins>
            <w:ins w:id="180" w:author="CATT (Xiao)" w:date="2023-10-24T14:01:00Z">
              <w:r>
                <w:rPr>
                  <w:rFonts w:hint="eastAsia"/>
                </w:rPr>
                <w:t xml:space="preserve"> perspecti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rFonts w:hint="eastAsia"/>
              </w:rPr>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rPr>
                <w:rFonts w:hint="eastAsia"/>
              </w:rPr>
            </w:pPr>
            <w:r>
              <w:t>We agree that SA2 need to be informed of RAN2 conclusion</w:t>
            </w:r>
            <w:r w:rsidR="006726A7">
              <w:t>.</w:t>
            </w: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1" w:name="_Toc148446647"/>
      <w:r>
        <w:t>Xxx.</w:t>
      </w:r>
      <w:bookmarkEnd w:id="181"/>
    </w:p>
    <w:p w14:paraId="6A8CB15C" w14:textId="77777777" w:rsidR="002A23AE" w:rsidRDefault="002A23AE" w:rsidP="002A23AE">
      <w:pPr>
        <w:pStyle w:val="Heading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48446647" w:history="1">
        <w:r w:rsidR="00F90FEB" w:rsidRPr="00EF4F09">
          <w:rPr>
            <w:rStyle w:val="Hyperlink"/>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Hyperlink"/>
            <w:noProof/>
          </w:rPr>
          <w:t>Xxx.</w:t>
        </w:r>
      </w:hyperlink>
    </w:p>
    <w:p w14:paraId="705E3E66" w14:textId="05B043E3" w:rsidR="002A23AE" w:rsidRDefault="002A23AE" w:rsidP="002A23AE">
      <w:pPr>
        <w:rPr>
          <w:rFonts w:ascii="DengXian" w:eastAsia="DengXian" w:hAnsi="DengXian" w:cs="DengXian"/>
          <w:b/>
          <w:sz w:val="22"/>
        </w:rPr>
      </w:pPr>
      <w:r>
        <w:fldChar w:fldCharType="end"/>
      </w:r>
    </w:p>
    <w:p w14:paraId="6463C988" w14:textId="26BC2653" w:rsidR="00F1767C" w:rsidRDefault="008566D5">
      <w:pPr>
        <w:pStyle w:val="Heading1"/>
      </w:pPr>
      <w:bookmarkStart w:id="182" w:name="_In-sequence_SDU_delivery"/>
      <w:bookmarkEnd w:id="182"/>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t>Sidelink DRB addition/modification conditions</w:t>
      </w:r>
    </w:p>
    <w:p w14:paraId="19A6E5D5" w14:textId="77777777" w:rsidR="008F20CC" w:rsidRPr="00FA0D37" w:rsidRDefault="008F20CC" w:rsidP="008F20CC">
      <w:r w:rsidRPr="00FA0D37">
        <w:t xml:space="preserve">For NR sidelink communication, a sidelink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83" w:author="vivo(Jing)" w:date="2023-10-12T14:17:00Z">
        <w:r>
          <w:rPr>
            <w:rFonts w:eastAsia="Batang"/>
            <w:noProof/>
          </w:rPr>
          <w:t xml:space="preserve">, </w:t>
        </w:r>
        <w:r w:rsidRPr="00044775">
          <w:rPr>
            <w:color w:val="FF0000"/>
            <w:u w:val="single"/>
            <w:lang w:val="en-US"/>
            <w:rPrChange w:id="184" w:author="vivo(Jing)" w:date="2023-10-12T14:17:00Z">
              <w:rPr>
                <w:color w:val="FF0000"/>
                <w:highlight w:val="yellow"/>
                <w:u w:val="single"/>
                <w:lang w:val="en-US"/>
              </w:rPr>
            </w:rPrChange>
          </w:rPr>
          <w:t>or is established but associated with different allowed frequenc(ies)</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85" w:name="_Toc60777037"/>
      <w:bookmarkStart w:id="186"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185"/>
    <w:bookmarkEnd w:id="186"/>
    <w:p w14:paraId="46235BD3" w14:textId="77777777" w:rsidR="008F20CC" w:rsidRPr="002B3F7C" w:rsidRDefault="008F20CC" w:rsidP="008F20CC">
      <w:pPr>
        <w:pStyle w:val="H6"/>
      </w:pPr>
      <w:r w:rsidRPr="00FA0D37">
        <w:t>5.8.9.1a.2.1</w:t>
      </w:r>
      <w:r w:rsidRPr="00FA0D37">
        <w:tab/>
        <w:t>Side</w:t>
      </w:r>
      <w:r w:rsidRPr="002B3F7C">
        <w:t>link DRB addition/modification conditions</w:t>
      </w:r>
    </w:p>
    <w:p w14:paraId="55868F22" w14:textId="77777777" w:rsidR="008F20CC" w:rsidRPr="002B3F7C" w:rsidRDefault="008F20CC" w:rsidP="008F20CC">
      <w:r w:rsidRPr="002B3F7C">
        <w:t xml:space="preserve">For NR sidelink communication, a sidelink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87"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88"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89" w:author="Huawei, HiSilicon" w:date="2023-10-12T17:27:00Z"/>
          <w:rFonts w:eastAsia="Batang"/>
          <w:noProof/>
        </w:rPr>
      </w:pPr>
      <w:ins w:id="190"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191" w:author="Huawei, HiSilicon" w:date="2023-10-12T17:42:00Z">
        <w:r>
          <w:rPr>
            <w:rFonts w:eastAsia="Batang"/>
            <w:noProof/>
          </w:rPr>
          <w:t xml:space="preserve"> frequenci</w:t>
        </w:r>
      </w:ins>
      <w:ins w:id="192" w:author="Huawei, HiSilicon" w:date="2023-10-12T17:27:00Z">
        <w:r w:rsidRPr="009650CC">
          <w:rPr>
            <w:rFonts w:eastAsia="Batang"/>
            <w:noProof/>
          </w:rPr>
          <w:t>(</w:t>
        </w:r>
      </w:ins>
      <w:ins w:id="193" w:author="Huawei, HiSilicon" w:date="2023-10-12T17:42:00Z">
        <w:r>
          <w:rPr>
            <w:rFonts w:eastAsia="Batang"/>
            <w:noProof/>
          </w:rPr>
          <w:t>e</w:t>
        </w:r>
      </w:ins>
      <w:ins w:id="194" w:author="Huawei, HiSilicon" w:date="2023-10-12T17:27:00Z">
        <w:r w:rsidRPr="009650CC">
          <w:rPr>
            <w:rFonts w:eastAsia="Batang"/>
            <w:noProof/>
          </w:rPr>
          <w:t>s) associated with the sidelink QoS flow are different from the carrier</w:t>
        </w:r>
      </w:ins>
      <w:ins w:id="195" w:author="Huawei, HiSilicon" w:date="2023-10-12T17:43:00Z">
        <w:r>
          <w:rPr>
            <w:rFonts w:eastAsia="Batang"/>
            <w:noProof/>
          </w:rPr>
          <w:t xml:space="preserve"> frequenc</w:t>
        </w:r>
      </w:ins>
      <w:ins w:id="196" w:author="Huawei, HiSilicon" w:date="2023-10-12T17:27:00Z">
        <w:r w:rsidRPr="009650CC">
          <w:rPr>
            <w:rFonts w:eastAsia="Batang"/>
            <w:noProof/>
          </w:rPr>
          <w:t>(</w:t>
        </w:r>
      </w:ins>
      <w:ins w:id="197" w:author="Huawei, HiSilicon" w:date="2023-10-12T17:43:00Z">
        <w:r>
          <w:rPr>
            <w:rFonts w:eastAsia="Batang"/>
            <w:noProof/>
          </w:rPr>
          <w:t>ie</w:t>
        </w:r>
      </w:ins>
      <w:ins w:id="198"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9" w:author="Huawei, HiSilicon" w:date="2023-10-12T17:27:00Z"/>
          <w:rFonts w:eastAsia="Batang"/>
          <w:noProof/>
        </w:rPr>
      </w:pPr>
      <w:ins w:id="200" w:author="Huawei, HiSilicon" w:date="2023-10-12T17:27:00Z">
        <w:r w:rsidRPr="009650CC">
          <w:rPr>
            <w:rFonts w:eastAsia="Batang"/>
            <w:noProof/>
          </w:rPr>
          <w:t>if any sidelink QoS flow is (re)configured by RRCReconfigurationSidelink and is to be mapped to a sidelink DRB, which is is established and the carrier</w:t>
        </w:r>
      </w:ins>
      <w:ins w:id="201" w:author="Huawei, HiSilicon" w:date="2023-10-12T17:43:00Z">
        <w:r>
          <w:rPr>
            <w:rFonts w:eastAsia="Batang"/>
            <w:noProof/>
          </w:rPr>
          <w:t xml:space="preserve"> frequenc</w:t>
        </w:r>
      </w:ins>
      <w:ins w:id="202" w:author="Huawei, HiSilicon" w:date="2023-10-12T17:27:00Z">
        <w:r w:rsidRPr="009650CC">
          <w:rPr>
            <w:rFonts w:eastAsia="Batang"/>
            <w:noProof/>
          </w:rPr>
          <w:t>(</w:t>
        </w:r>
      </w:ins>
      <w:ins w:id="203" w:author="Huawei, HiSilicon" w:date="2023-10-12T17:43:00Z">
        <w:r>
          <w:rPr>
            <w:rFonts w:eastAsia="Batang"/>
            <w:noProof/>
          </w:rPr>
          <w:t>ie</w:t>
        </w:r>
      </w:ins>
      <w:ins w:id="204" w:author="Huawei, HiSilicon" w:date="2023-10-12T17:27:00Z">
        <w:r w:rsidRPr="009650CC">
          <w:rPr>
            <w:rFonts w:eastAsia="Batang"/>
            <w:noProof/>
          </w:rPr>
          <w:t>s) associated with the sidelink QoS flow are different from the carrier</w:t>
        </w:r>
      </w:ins>
      <w:ins w:id="205" w:author="Huawei, HiSilicon" w:date="2023-10-12T17:43:00Z">
        <w:r>
          <w:rPr>
            <w:rFonts w:eastAsia="Batang"/>
            <w:noProof/>
          </w:rPr>
          <w:t xml:space="preserve"> frequenc</w:t>
        </w:r>
      </w:ins>
      <w:ins w:id="206" w:author="Huawei, HiSilicon" w:date="2023-10-12T17:27:00Z">
        <w:r w:rsidRPr="009650CC">
          <w:rPr>
            <w:rFonts w:eastAsia="Batang"/>
            <w:noProof/>
          </w:rPr>
          <w:t>(</w:t>
        </w:r>
      </w:ins>
      <w:ins w:id="207" w:author="Huawei, HiSilicon" w:date="2023-10-12T17:43:00Z">
        <w:r>
          <w:rPr>
            <w:rFonts w:eastAsia="Batang"/>
            <w:noProof/>
          </w:rPr>
          <w:t>ie</w:t>
        </w:r>
      </w:ins>
      <w:ins w:id="208"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209" w:author="Huawei, HiSilicon" w:date="2023-10-12T17:27:00Z">
        <w:r w:rsidRPr="009650CC">
          <w:rPr>
            <w:rFonts w:eastAsia="Batang"/>
            <w:noProof/>
          </w:rPr>
          <w:t>NOTE:</w:t>
        </w:r>
        <w:r w:rsidRPr="009650CC">
          <w:rPr>
            <w:rFonts w:eastAsia="Batang"/>
            <w:noProof/>
          </w:rPr>
          <w:tab/>
          <w:t>The carrier</w:t>
        </w:r>
      </w:ins>
      <w:ins w:id="210" w:author="Huawei, HiSilicon" w:date="2023-10-12T17:43:00Z">
        <w:r>
          <w:rPr>
            <w:rFonts w:eastAsia="Batang"/>
            <w:noProof/>
          </w:rPr>
          <w:t xml:space="preserve"> frequenc</w:t>
        </w:r>
      </w:ins>
      <w:ins w:id="211" w:author="Huawei, HiSilicon" w:date="2023-10-12T17:27:00Z">
        <w:r w:rsidRPr="009650CC">
          <w:rPr>
            <w:rFonts w:eastAsia="Batang"/>
            <w:noProof/>
          </w:rPr>
          <w:t>(</w:t>
        </w:r>
      </w:ins>
      <w:ins w:id="212" w:author="Huawei, HiSilicon" w:date="2023-10-12T17:43:00Z">
        <w:r>
          <w:rPr>
            <w:rFonts w:eastAsia="Batang"/>
            <w:noProof/>
          </w:rPr>
          <w:t>ie</w:t>
        </w:r>
      </w:ins>
      <w:ins w:id="213" w:author="Huawei, HiSilicon" w:date="2023-10-12T17:27:00Z">
        <w:r w:rsidRPr="009650CC">
          <w:rPr>
            <w:rFonts w:eastAsia="Batang"/>
            <w:noProof/>
          </w:rPr>
          <w:t>s) associated with the sidelink DRB are the carrier</w:t>
        </w:r>
      </w:ins>
      <w:ins w:id="214" w:author="Huawei, HiSilicon" w:date="2023-10-12T17:44:00Z">
        <w:r>
          <w:rPr>
            <w:rFonts w:eastAsia="Batang"/>
            <w:noProof/>
          </w:rPr>
          <w:t xml:space="preserve"> frequenc</w:t>
        </w:r>
      </w:ins>
      <w:ins w:id="215" w:author="Huawei, HiSilicon" w:date="2023-10-12T17:27:00Z">
        <w:r w:rsidRPr="009650CC">
          <w:rPr>
            <w:rFonts w:eastAsia="Batang"/>
            <w:noProof/>
          </w:rPr>
          <w:t>(</w:t>
        </w:r>
      </w:ins>
      <w:ins w:id="216" w:author="Huawei, HiSilicon" w:date="2023-10-12T17:44:00Z">
        <w:r>
          <w:rPr>
            <w:rFonts w:eastAsia="Batang"/>
            <w:noProof/>
          </w:rPr>
          <w:t>ie</w:t>
        </w:r>
      </w:ins>
      <w:ins w:id="217"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lastRenderedPageBreak/>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218" w:name="_Hlk148022686"/>
      <w:r w:rsidRPr="00140094">
        <w:t>5.8.9.1a.2.1</w:t>
      </w:r>
      <w:r w:rsidRPr="00140094">
        <w:tab/>
        <w:t>Sidelink DRB addition/modification conditions</w:t>
      </w:r>
    </w:p>
    <w:p w14:paraId="1E84C59C" w14:textId="77777777" w:rsidR="008F20CC" w:rsidRDefault="008F20CC" w:rsidP="008F20CC">
      <w:pPr>
        <w:rPr>
          <w:ins w:id="219" w:author="Huawei, HiSilicon" w:date="2023-10-12T17:24:00Z"/>
        </w:rPr>
      </w:pPr>
      <w:ins w:id="220" w:author="Huawei, HiSilicon" w:date="2023-10-12T17:24:00Z">
        <w:r w:rsidRPr="009650CC">
          <w:t>UE shall establish different sidelink DRB for different QoS flow associated with different carrier</w:t>
        </w:r>
      </w:ins>
      <w:ins w:id="221" w:author="Huawei, HiSilicon" w:date="2023-10-12T17:44:00Z">
        <w:r>
          <w:t xml:space="preserve"> frequenc</w:t>
        </w:r>
      </w:ins>
      <w:ins w:id="222" w:author="Huawei, HiSilicon" w:date="2023-10-12T17:24:00Z">
        <w:r w:rsidRPr="009650CC">
          <w:t>(</w:t>
        </w:r>
      </w:ins>
      <w:ins w:id="223" w:author="Huawei, HiSilicon" w:date="2023-10-12T17:44:00Z">
        <w:r>
          <w:t>ie</w:t>
        </w:r>
      </w:ins>
      <w:ins w:id="224" w:author="Huawei, HiSilicon" w:date="2023-10-12T17:24:00Z">
        <w:r w:rsidRPr="009650CC">
          <w:t xml:space="preserve">s) among multiple QoS flows, if the multiple sidelink QoS flows are configured to one sidelink DRB configuration. </w:t>
        </w:r>
      </w:ins>
    </w:p>
    <w:p w14:paraId="669DC225" w14:textId="77777777" w:rsidR="008F20CC" w:rsidRPr="00140094" w:rsidRDefault="008F20CC" w:rsidP="008F20CC">
      <w:r w:rsidRPr="00140094">
        <w:t xml:space="preserve">For NR sidelink communication, a sidelink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sidelink communication, a sidelink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218"/>
    <w:p w14:paraId="322A5F94" w14:textId="1E2A7C78" w:rsidR="008F20CC" w:rsidRDefault="00F90FEB" w:rsidP="00F90FEB">
      <w:pPr>
        <w:pStyle w:val="Heading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225" w:name="_Toc37296257"/>
      <w:bookmarkStart w:id="226" w:name="_Toc46490388"/>
      <w:bookmarkStart w:id="227" w:name="_Toc52752083"/>
      <w:bookmarkStart w:id="228" w:name="_Toc52796545"/>
      <w:bookmarkStart w:id="229" w:name="_Toc146701222"/>
      <w:r w:rsidRPr="00982682">
        <w:rPr>
          <w:rFonts w:eastAsia="Yu Mincho"/>
        </w:rPr>
        <w:t>5.22.1.4.1.2</w:t>
      </w:r>
      <w:r w:rsidRPr="00982682">
        <w:rPr>
          <w:rFonts w:eastAsia="Yu Mincho"/>
        </w:rPr>
        <w:tab/>
      </w:r>
      <w:r w:rsidRPr="00982682">
        <w:rPr>
          <w:lang w:eastAsia="ko-KR"/>
        </w:rPr>
        <w:t>Selection of logical channels</w:t>
      </w:r>
      <w:bookmarkEnd w:id="225"/>
      <w:bookmarkEnd w:id="226"/>
      <w:bookmarkEnd w:id="227"/>
      <w:bookmarkEnd w:id="228"/>
      <w:bookmarkEnd w:id="229"/>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230" w:author="OPPO (Qianxi Lu) - Post123bis" w:date="2023-10-17T14:30:00Z"/>
        </w:rPr>
      </w:pPr>
      <w:r>
        <w:t>-</w:t>
      </w:r>
      <w:r>
        <w:tab/>
        <w:t>allowed on the carrier where the SCI is transmitted for NR sidelink, if the carrier is configured by upper layers according to TS 38.331 [5] and TS 23.287 [19];</w:t>
      </w:r>
    </w:p>
    <w:p w14:paraId="2D59BB38" w14:textId="7B3C2BC7" w:rsidR="00F90FEB" w:rsidRDefault="00F90FEB">
      <w:pPr>
        <w:pStyle w:val="B2"/>
        <w:ind w:leftChars="483" w:left="1250"/>
        <w:pPrChange w:id="231" w:author="OPPO (Qianxi Lu) - Post123bis" w:date="2023-10-17T14:30:00Z">
          <w:pPr>
            <w:pStyle w:val="B2"/>
          </w:pPr>
        </w:pPrChange>
      </w:pPr>
      <w:ins w:id="232"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233" w:author="OPPO (Qianxi Lu) - Post123bis" w:date="2023-10-17T14:30:00Z"/>
        </w:rPr>
      </w:pPr>
      <w:r>
        <w:lastRenderedPageBreak/>
        <w:t>-</w:t>
      </w:r>
      <w:r>
        <w:tab/>
        <w:t>allowed on the carrier where the SCI is transmitted for NR sidelink, if the carrier is configured by upper layers according to TS 38.331 [5] and TS 23.287 [19];</w:t>
      </w:r>
    </w:p>
    <w:p w14:paraId="3D9CE2B4" w14:textId="023ADAC4" w:rsidR="00F90FEB" w:rsidRDefault="00F90FEB">
      <w:pPr>
        <w:pStyle w:val="B2"/>
        <w:ind w:leftChars="483" w:left="1250"/>
        <w:pPrChange w:id="234" w:author="OPPO (Qianxi Lu) - Post123bis" w:date="2023-10-17T14:30:00Z">
          <w:pPr>
            <w:pStyle w:val="B2"/>
          </w:pPr>
        </w:pPrChange>
      </w:pPr>
      <w:ins w:id="235" w:author="OPPO (Qianxi Lu) - Post123bis" w:date="2023-10-17T14:38:00Z">
        <w:r>
          <w:t>NOTE:</w:t>
        </w:r>
        <w:r>
          <w:tab/>
          <w:t>A</w:t>
        </w:r>
      </w:ins>
      <w:ins w:id="236"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B4D0B" w14:textId="77777777" w:rsidR="00947DD0" w:rsidRDefault="00947DD0">
      <w:pPr>
        <w:spacing w:after="0"/>
      </w:pPr>
      <w:r>
        <w:separator/>
      </w:r>
    </w:p>
  </w:endnote>
  <w:endnote w:type="continuationSeparator" w:id="0">
    <w:p w14:paraId="69D9AD21" w14:textId="77777777" w:rsidR="00947DD0" w:rsidRDefault="00947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Footer"/>
      <w:tabs>
        <w:tab w:val="center" w:pos="4820"/>
        <w:tab w:val="right" w:pos="9639"/>
      </w:tabs>
      <w:jc w:val="left"/>
    </w:pPr>
    <w:r>
      <w:tab/>
    </w:r>
    <w:r>
      <w:fldChar w:fldCharType="begin"/>
    </w:r>
    <w:r>
      <w:rPr>
        <w:rStyle w:val="PageNumber"/>
      </w:rPr>
      <w:instrText xml:space="preserve"> PAGE </w:instrText>
    </w:r>
    <w:r>
      <w:fldChar w:fldCharType="separate"/>
    </w:r>
    <w:r w:rsidR="00602AB2">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602AB2">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6E585" w14:textId="77777777" w:rsidR="00947DD0" w:rsidRDefault="00947DD0">
      <w:pPr>
        <w:spacing w:after="0"/>
      </w:pPr>
      <w:r>
        <w:separator/>
      </w:r>
    </w:p>
  </w:footnote>
  <w:footnote w:type="continuationSeparator" w:id="0">
    <w:p w14:paraId="38C66AA3" w14:textId="77777777" w:rsidR="00947DD0" w:rsidRDefault="00947D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04729385">
    <w:abstractNumId w:val="18"/>
  </w:num>
  <w:num w:numId="2" w16cid:durableId="2125228225">
    <w:abstractNumId w:val="32"/>
  </w:num>
  <w:num w:numId="3" w16cid:durableId="1886403881">
    <w:abstractNumId w:val="17"/>
  </w:num>
  <w:num w:numId="4" w16cid:durableId="1254317277">
    <w:abstractNumId w:val="6"/>
  </w:num>
  <w:num w:numId="5" w16cid:durableId="150995502">
    <w:abstractNumId w:val="24"/>
  </w:num>
  <w:num w:numId="6" w16cid:durableId="1849323475">
    <w:abstractNumId w:val="8"/>
  </w:num>
  <w:num w:numId="7" w16cid:durableId="1462573774">
    <w:abstractNumId w:val="23"/>
  </w:num>
  <w:num w:numId="8" w16cid:durableId="510948577">
    <w:abstractNumId w:val="3"/>
  </w:num>
  <w:num w:numId="9" w16cid:durableId="1580170864">
    <w:abstractNumId w:val="31"/>
  </w:num>
  <w:num w:numId="10" w16cid:durableId="1371878116">
    <w:abstractNumId w:val="7"/>
  </w:num>
  <w:num w:numId="11" w16cid:durableId="622686377">
    <w:abstractNumId w:val="29"/>
  </w:num>
  <w:num w:numId="12" w16cid:durableId="2104106642">
    <w:abstractNumId w:val="21"/>
  </w:num>
  <w:num w:numId="13" w16cid:durableId="1583754991">
    <w:abstractNumId w:val="15"/>
  </w:num>
  <w:num w:numId="14" w16cid:durableId="1769426006">
    <w:abstractNumId w:val="22"/>
  </w:num>
  <w:num w:numId="15" w16cid:durableId="1120683504">
    <w:abstractNumId w:val="37"/>
  </w:num>
  <w:num w:numId="16" w16cid:durableId="2123451450">
    <w:abstractNumId w:val="19"/>
  </w:num>
  <w:num w:numId="17" w16cid:durableId="262418214">
    <w:abstractNumId w:val="35"/>
  </w:num>
  <w:num w:numId="18" w16cid:durableId="2042392456">
    <w:abstractNumId w:val="39"/>
  </w:num>
  <w:num w:numId="19" w16cid:durableId="1645357741">
    <w:abstractNumId w:val="0"/>
  </w:num>
  <w:num w:numId="20" w16cid:durableId="1135442138">
    <w:abstractNumId w:val="38"/>
  </w:num>
  <w:num w:numId="21" w16cid:durableId="613828371">
    <w:abstractNumId w:val="5"/>
  </w:num>
  <w:num w:numId="22" w16cid:durableId="1729495841">
    <w:abstractNumId w:val="26"/>
  </w:num>
  <w:num w:numId="23" w16cid:durableId="1160804556">
    <w:abstractNumId w:val="36"/>
  </w:num>
  <w:num w:numId="24" w16cid:durableId="216161104">
    <w:abstractNumId w:val="10"/>
  </w:num>
  <w:num w:numId="25" w16cid:durableId="1100564395">
    <w:abstractNumId w:val="12"/>
  </w:num>
  <w:num w:numId="26" w16cid:durableId="1226184562">
    <w:abstractNumId w:val="34"/>
  </w:num>
  <w:num w:numId="27" w16cid:durableId="1776554379">
    <w:abstractNumId w:val="9"/>
  </w:num>
  <w:num w:numId="28" w16cid:durableId="977221321">
    <w:abstractNumId w:val="30"/>
  </w:num>
  <w:num w:numId="29" w16cid:durableId="1894652884">
    <w:abstractNumId w:val="11"/>
  </w:num>
  <w:num w:numId="30" w16cid:durableId="1934508657">
    <w:abstractNumId w:val="1"/>
  </w:num>
  <w:num w:numId="31" w16cid:durableId="241256743">
    <w:abstractNumId w:val="14"/>
  </w:num>
  <w:num w:numId="32" w16cid:durableId="1199515068">
    <w:abstractNumId w:val="13"/>
  </w:num>
  <w:num w:numId="33" w16cid:durableId="778523303">
    <w:abstractNumId w:val="2"/>
  </w:num>
  <w:num w:numId="34" w16cid:durableId="83385116">
    <w:abstractNumId w:val="20"/>
  </w:num>
  <w:num w:numId="35" w16cid:durableId="1082486949">
    <w:abstractNumId w:val="3"/>
  </w:num>
  <w:num w:numId="36" w16cid:durableId="150103020">
    <w:abstractNumId w:val="3"/>
  </w:num>
  <w:num w:numId="37" w16cid:durableId="899292756">
    <w:abstractNumId w:val="3"/>
  </w:num>
  <w:num w:numId="38" w16cid:durableId="1104228329">
    <w:abstractNumId w:val="18"/>
  </w:num>
  <w:num w:numId="39" w16cid:durableId="1955558622">
    <w:abstractNumId w:val="25"/>
  </w:num>
  <w:num w:numId="40" w16cid:durableId="1680037180">
    <w:abstractNumId w:val="27"/>
  </w:num>
  <w:num w:numId="41" w16cid:durableId="928151197">
    <w:abstractNumId w:val="18"/>
  </w:num>
  <w:num w:numId="42" w16cid:durableId="1049500079">
    <w:abstractNumId w:val="33"/>
  </w:num>
  <w:num w:numId="43" w16cid:durableId="596715462">
    <w:abstractNumId w:val="28"/>
  </w:num>
  <w:num w:numId="44" w16cid:durableId="36318266">
    <w:abstractNumId w:val="16"/>
  </w:num>
  <w:num w:numId="45" w16cid:durableId="2111199046">
    <w:abstractNumId w:val="18"/>
  </w:num>
  <w:num w:numId="46" w16cid:durableId="1296721695">
    <w:abstractNumId w:val="4"/>
  </w:num>
  <w:num w:numId="47" w16cid:durableId="23680746">
    <w:abstractNumId w:val="18"/>
  </w:num>
  <w:num w:numId="48" w16cid:durableId="188143431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doNotDisplayPageBoundaries/>
  <w:bordersDoNotSurroundHeader/>
  <w:bordersDoNotSurroundFooter/>
  <w:defaultTabStop w:val="567"/>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C49"/>
    <w:rsid w:val="0009435D"/>
    <w:rsid w:val="000A045B"/>
    <w:rsid w:val="000A221D"/>
    <w:rsid w:val="000A446B"/>
    <w:rsid w:val="000B0C19"/>
    <w:rsid w:val="000B16E7"/>
    <w:rsid w:val="000B7A5D"/>
    <w:rsid w:val="000C041A"/>
    <w:rsid w:val="000C06CC"/>
    <w:rsid w:val="000C1C36"/>
    <w:rsid w:val="000D5227"/>
    <w:rsid w:val="000D5C87"/>
    <w:rsid w:val="000D7E17"/>
    <w:rsid w:val="000E6480"/>
    <w:rsid w:val="000E64E9"/>
    <w:rsid w:val="000F2E9B"/>
    <w:rsid w:val="000F5C69"/>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24CD"/>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00A2"/>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09FD"/>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2CB0"/>
    <w:rsid w:val="00364096"/>
    <w:rsid w:val="00366D26"/>
    <w:rsid w:val="003735C3"/>
    <w:rsid w:val="00375C8A"/>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27E02"/>
    <w:rsid w:val="00431991"/>
    <w:rsid w:val="00431B4B"/>
    <w:rsid w:val="0043359C"/>
    <w:rsid w:val="0043433F"/>
    <w:rsid w:val="00440C74"/>
    <w:rsid w:val="00440D41"/>
    <w:rsid w:val="004410E4"/>
    <w:rsid w:val="00452A13"/>
    <w:rsid w:val="00456A8D"/>
    <w:rsid w:val="004603EA"/>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1E65"/>
    <w:rsid w:val="00524EDC"/>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2F8D"/>
    <w:rsid w:val="008C3516"/>
    <w:rsid w:val="008C3ECC"/>
    <w:rsid w:val="008D19DC"/>
    <w:rsid w:val="008D2C66"/>
    <w:rsid w:val="008D3E66"/>
    <w:rsid w:val="008D3F43"/>
    <w:rsid w:val="008D6E4B"/>
    <w:rsid w:val="008E399F"/>
    <w:rsid w:val="008E788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5D2"/>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3254F"/>
    <w:rsid w:val="00E328BC"/>
    <w:rsid w:val="00E35277"/>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Revision">
    <w:name w:val="Revision"/>
    <w:hidden/>
    <w:uiPriority w:val="99"/>
    <w:semiHidden/>
    <w:rsid w:val="006C58C2"/>
    <w:rPr>
      <w:rFonts w:ascii="Arial" w:hAnsi="Arial"/>
      <w:szCs w:val="22"/>
      <w:lang w:val="en-GB"/>
    </w:rPr>
  </w:style>
  <w:style w:type="paragraph" w:customStyle="1" w:styleId="H6">
    <w:name w:val="H6"/>
    <w:basedOn w:val="Heading5"/>
    <w:next w:val="Normal"/>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ListNumber3">
    <w:name w:val="List Number 3"/>
    <w:basedOn w:val="Normal"/>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DefaultParagraphFont"/>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5939</Words>
  <Characters>33857</Characters>
  <Application>Microsoft Office Word</Application>
  <DocSecurity>0</DocSecurity>
  <Lines>282</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unYoung Lee (Nokia)</cp:lastModifiedBy>
  <cp:revision>30</cp:revision>
  <dcterms:created xsi:type="dcterms:W3CDTF">2023-10-24T01:07:00Z</dcterms:created>
  <dcterms:modified xsi:type="dcterms:W3CDTF">2023-10-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